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acomgrade"/>
        <w:tblW w:w="0" w:type="auto"/>
        <w:tblLook w:val="01E0" w:firstRow="1" w:lastRow="1" w:firstColumn="1" w:lastColumn="1" w:noHBand="0" w:noVBand="0"/>
      </w:tblPr>
      <w:tblGrid>
        <w:gridCol w:w="8838"/>
      </w:tblGrid>
      <w:tr w:rsidR="00B305F1" w:rsidRPr="00F6770D" w14:paraId="1C011AD4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7113AF32" w14:textId="6566217D" w:rsidR="00B305F1" w:rsidRPr="00F6770D" w:rsidRDefault="00F6770D" w:rsidP="00092171">
            <w:pPr>
              <w:jc w:val="center"/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UNIVERSIDADE FEDERAL DE VIÇOSA</w:t>
            </w:r>
          </w:p>
          <w:p w14:paraId="1B350588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ROGRAMA DE PÓS GRADUAÇÃO EM ZOOTECNIA</w:t>
            </w:r>
          </w:p>
          <w:p w14:paraId="5C21E954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</w:p>
        </w:tc>
      </w:tr>
      <w:tr w:rsidR="00B305F1" w:rsidRPr="00F6770D" w14:paraId="369B7634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716EEC49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 xml:space="preserve">Resumo de currículo para candidatos ao </w:t>
            </w:r>
            <w:r w:rsidR="00AE3CCB" w:rsidRPr="00F6770D">
              <w:rPr>
                <w:rFonts w:ascii="Arial" w:hAnsi="Arial" w:cs="Arial"/>
              </w:rPr>
              <w:t>Doutorado</w:t>
            </w:r>
          </w:p>
          <w:p w14:paraId="476BB257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</w:p>
          <w:p w14:paraId="09A59D55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Este resumo deverá ser preenchido e anexado aos demais documentos de inscrição</w:t>
            </w:r>
          </w:p>
          <w:p w14:paraId="319184AC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</w:tc>
      </w:tr>
    </w:tbl>
    <w:p w14:paraId="051279D1" w14:textId="77777777" w:rsidR="00B305F1" w:rsidRPr="00F6770D" w:rsidRDefault="00B305F1" w:rsidP="00B305F1">
      <w:pPr>
        <w:rPr>
          <w:rFonts w:ascii="Arial" w:hAnsi="Arial" w:cs="Arial"/>
        </w:rPr>
      </w:pPr>
      <w:r w:rsidRPr="00F6770D">
        <w:rPr>
          <w:rFonts w:ascii="Arial" w:hAnsi="Arial" w:cs="Arial"/>
        </w:rPr>
        <w:t>Nome do Candidato:_____________________________________________________</w:t>
      </w:r>
    </w:p>
    <w:p w14:paraId="30D800FF" w14:textId="77777777" w:rsidR="00B305F1" w:rsidRPr="00F6770D" w:rsidRDefault="00B305F1" w:rsidP="00B305F1">
      <w:pPr>
        <w:rPr>
          <w:rFonts w:ascii="Arial" w:hAnsi="Arial" w:cs="Arial"/>
        </w:rPr>
      </w:pPr>
    </w:p>
    <w:p w14:paraId="69AB07B5" w14:textId="77777777" w:rsidR="00B305F1" w:rsidRPr="00F6770D" w:rsidRDefault="00B305F1" w:rsidP="00B305F1">
      <w:pPr>
        <w:rPr>
          <w:rFonts w:ascii="Arial" w:hAnsi="Arial" w:cs="Arial"/>
        </w:rPr>
      </w:pPr>
    </w:p>
    <w:tbl>
      <w:tblPr>
        <w:tblStyle w:val="Tabelacomgrade"/>
        <w:tblW w:w="8529" w:type="dxa"/>
        <w:tblInd w:w="113" w:type="dxa"/>
        <w:tblLook w:val="01E0" w:firstRow="1" w:lastRow="1" w:firstColumn="1" w:lastColumn="1" w:noHBand="0" w:noVBand="0"/>
      </w:tblPr>
      <w:tblGrid>
        <w:gridCol w:w="24"/>
        <w:gridCol w:w="2120"/>
        <w:gridCol w:w="1566"/>
        <w:gridCol w:w="554"/>
        <w:gridCol w:w="2132"/>
        <w:gridCol w:w="716"/>
        <w:gridCol w:w="1417"/>
      </w:tblGrid>
      <w:tr w:rsidR="00B305F1" w:rsidRPr="00F6770D" w14:paraId="56113642" w14:textId="77777777" w:rsidTr="002D7C0F">
        <w:tc>
          <w:tcPr>
            <w:tcW w:w="8529" w:type="dxa"/>
            <w:gridSpan w:val="7"/>
          </w:tcPr>
          <w:p w14:paraId="6153991F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ublicações mais importantes (serão computadas)</w:t>
            </w:r>
          </w:p>
          <w:p w14:paraId="5F262974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reencher as referências completas e os totais.</w:t>
            </w:r>
          </w:p>
        </w:tc>
      </w:tr>
      <w:tr w:rsidR="00B305F1" w:rsidRPr="00F6770D" w14:paraId="670339E5" w14:textId="77777777" w:rsidTr="002D7C0F">
        <w:tc>
          <w:tcPr>
            <w:tcW w:w="8529" w:type="dxa"/>
            <w:gridSpan w:val="7"/>
          </w:tcPr>
          <w:p w14:paraId="6D5B6A20" w14:textId="3D146BC0" w:rsidR="00B305F1" w:rsidRPr="00F6770D" w:rsidRDefault="00B305F1" w:rsidP="002852D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 xml:space="preserve">Artigos científicos publicados em revistas </w:t>
            </w:r>
            <w:r w:rsidR="002852D1" w:rsidRPr="00F6770D">
              <w:rPr>
                <w:rFonts w:ascii="Arial" w:hAnsi="Arial" w:cs="Arial"/>
              </w:rPr>
              <w:t>Qualis A</w:t>
            </w:r>
            <w:r w:rsidR="00F6770D">
              <w:rPr>
                <w:rFonts w:ascii="Arial" w:hAnsi="Arial" w:cs="Arial"/>
              </w:rPr>
              <w:t>,</w:t>
            </w:r>
            <w:r w:rsidR="002852D1" w:rsidRPr="00F6770D">
              <w:rPr>
                <w:rFonts w:ascii="Arial" w:hAnsi="Arial" w:cs="Arial"/>
              </w:rPr>
              <w:t xml:space="preserve"> B</w:t>
            </w:r>
            <w:r w:rsidR="00F6770D">
              <w:rPr>
                <w:rFonts w:ascii="Arial" w:hAnsi="Arial" w:cs="Arial"/>
              </w:rPr>
              <w:t xml:space="preserve"> ou C</w:t>
            </w:r>
          </w:p>
        </w:tc>
      </w:tr>
      <w:tr w:rsidR="000E2FC0" w:rsidRPr="00F6770D" w14:paraId="0127A73B" w14:textId="77777777" w:rsidTr="002D7C0F">
        <w:tc>
          <w:tcPr>
            <w:tcW w:w="4264" w:type="dxa"/>
            <w:gridSpan w:val="4"/>
          </w:tcPr>
          <w:p w14:paraId="3AE0A76F" w14:textId="35FE525C" w:rsidR="000E2FC0" w:rsidRPr="00F6770D" w:rsidRDefault="000E2FC0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ítulo</w:t>
            </w:r>
          </w:p>
        </w:tc>
        <w:tc>
          <w:tcPr>
            <w:tcW w:w="2132" w:type="dxa"/>
          </w:tcPr>
          <w:p w14:paraId="174A8DF7" w14:textId="1DABE7C7" w:rsidR="000E2FC0" w:rsidRPr="00F6770D" w:rsidRDefault="00E7020B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SN</w:t>
            </w:r>
          </w:p>
        </w:tc>
        <w:tc>
          <w:tcPr>
            <w:tcW w:w="2133" w:type="dxa"/>
            <w:gridSpan w:val="2"/>
          </w:tcPr>
          <w:p w14:paraId="57841508" w14:textId="341CA9DF" w:rsidR="000E2FC0" w:rsidRPr="00F6770D" w:rsidRDefault="000E2FC0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I</w:t>
            </w:r>
          </w:p>
        </w:tc>
      </w:tr>
      <w:tr w:rsidR="000E2FC0" w:rsidRPr="00F6770D" w14:paraId="47E70548" w14:textId="77777777" w:rsidTr="002D7C0F">
        <w:tc>
          <w:tcPr>
            <w:tcW w:w="4264" w:type="dxa"/>
            <w:gridSpan w:val="4"/>
          </w:tcPr>
          <w:p w14:paraId="006E1AFA" w14:textId="77777777" w:rsidR="000E2FC0" w:rsidRPr="00F6770D" w:rsidRDefault="000E2FC0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1</w:t>
            </w:r>
          </w:p>
        </w:tc>
        <w:tc>
          <w:tcPr>
            <w:tcW w:w="2132" w:type="dxa"/>
          </w:tcPr>
          <w:p w14:paraId="74568192" w14:textId="77777777" w:rsidR="000E2FC0" w:rsidRPr="00F6770D" w:rsidRDefault="000E2FC0" w:rsidP="00092171">
            <w:pPr>
              <w:rPr>
                <w:rFonts w:ascii="Arial" w:hAnsi="Arial" w:cs="Arial"/>
              </w:rPr>
            </w:pPr>
          </w:p>
        </w:tc>
        <w:tc>
          <w:tcPr>
            <w:tcW w:w="2133" w:type="dxa"/>
            <w:gridSpan w:val="2"/>
          </w:tcPr>
          <w:p w14:paraId="01D0F22B" w14:textId="6279C3B9" w:rsidR="000E2FC0" w:rsidRPr="00F6770D" w:rsidRDefault="000E2FC0" w:rsidP="00092171">
            <w:pPr>
              <w:rPr>
                <w:rFonts w:ascii="Arial" w:hAnsi="Arial" w:cs="Arial"/>
              </w:rPr>
            </w:pPr>
          </w:p>
        </w:tc>
      </w:tr>
      <w:tr w:rsidR="000E2FC0" w:rsidRPr="00F6770D" w14:paraId="3303C3D4" w14:textId="77777777" w:rsidTr="002D7C0F">
        <w:tc>
          <w:tcPr>
            <w:tcW w:w="4264" w:type="dxa"/>
            <w:gridSpan w:val="4"/>
          </w:tcPr>
          <w:p w14:paraId="2D8EFFF8" w14:textId="77777777" w:rsidR="000E2FC0" w:rsidRPr="00F6770D" w:rsidRDefault="000E2FC0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2</w:t>
            </w:r>
          </w:p>
        </w:tc>
        <w:tc>
          <w:tcPr>
            <w:tcW w:w="2132" w:type="dxa"/>
          </w:tcPr>
          <w:p w14:paraId="51130A2A" w14:textId="77777777" w:rsidR="000E2FC0" w:rsidRPr="00F6770D" w:rsidRDefault="000E2FC0" w:rsidP="00092171">
            <w:pPr>
              <w:rPr>
                <w:rFonts w:ascii="Arial" w:hAnsi="Arial" w:cs="Arial"/>
              </w:rPr>
            </w:pPr>
          </w:p>
        </w:tc>
        <w:tc>
          <w:tcPr>
            <w:tcW w:w="2133" w:type="dxa"/>
            <w:gridSpan w:val="2"/>
          </w:tcPr>
          <w:p w14:paraId="04C274B4" w14:textId="3813222E" w:rsidR="000E2FC0" w:rsidRPr="00F6770D" w:rsidRDefault="000E2FC0" w:rsidP="00092171">
            <w:pPr>
              <w:rPr>
                <w:rFonts w:ascii="Arial" w:hAnsi="Arial" w:cs="Arial"/>
              </w:rPr>
            </w:pPr>
          </w:p>
        </w:tc>
      </w:tr>
      <w:tr w:rsidR="000E2FC0" w:rsidRPr="00F6770D" w14:paraId="6CCD7833" w14:textId="77777777" w:rsidTr="002D7C0F">
        <w:tc>
          <w:tcPr>
            <w:tcW w:w="4264" w:type="dxa"/>
            <w:gridSpan w:val="4"/>
          </w:tcPr>
          <w:p w14:paraId="781D88A7" w14:textId="77777777" w:rsidR="000E2FC0" w:rsidRPr="00F6770D" w:rsidRDefault="000E2FC0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3</w:t>
            </w:r>
          </w:p>
        </w:tc>
        <w:tc>
          <w:tcPr>
            <w:tcW w:w="2132" w:type="dxa"/>
          </w:tcPr>
          <w:p w14:paraId="165438C9" w14:textId="77777777" w:rsidR="000E2FC0" w:rsidRPr="00F6770D" w:rsidRDefault="000E2FC0" w:rsidP="00092171">
            <w:pPr>
              <w:rPr>
                <w:rFonts w:ascii="Arial" w:hAnsi="Arial" w:cs="Arial"/>
              </w:rPr>
            </w:pPr>
          </w:p>
        </w:tc>
        <w:tc>
          <w:tcPr>
            <w:tcW w:w="2133" w:type="dxa"/>
            <w:gridSpan w:val="2"/>
          </w:tcPr>
          <w:p w14:paraId="327C7CD3" w14:textId="66C107C7" w:rsidR="000E2FC0" w:rsidRPr="00F6770D" w:rsidRDefault="000E2FC0" w:rsidP="00092171">
            <w:pPr>
              <w:rPr>
                <w:rFonts w:ascii="Arial" w:hAnsi="Arial" w:cs="Arial"/>
              </w:rPr>
            </w:pPr>
          </w:p>
        </w:tc>
      </w:tr>
      <w:tr w:rsidR="000E2FC0" w:rsidRPr="00F6770D" w14:paraId="28E8C3E3" w14:textId="77777777" w:rsidTr="002D7C0F">
        <w:tc>
          <w:tcPr>
            <w:tcW w:w="4264" w:type="dxa"/>
            <w:gridSpan w:val="4"/>
          </w:tcPr>
          <w:p w14:paraId="0B7A2DEF" w14:textId="77777777" w:rsidR="000E2FC0" w:rsidRPr="00F6770D" w:rsidRDefault="000E2FC0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4</w:t>
            </w:r>
          </w:p>
        </w:tc>
        <w:tc>
          <w:tcPr>
            <w:tcW w:w="2132" w:type="dxa"/>
          </w:tcPr>
          <w:p w14:paraId="2D7E70FB" w14:textId="77777777" w:rsidR="000E2FC0" w:rsidRPr="00F6770D" w:rsidRDefault="000E2FC0" w:rsidP="00092171">
            <w:pPr>
              <w:rPr>
                <w:rFonts w:ascii="Arial" w:hAnsi="Arial" w:cs="Arial"/>
              </w:rPr>
            </w:pPr>
          </w:p>
        </w:tc>
        <w:tc>
          <w:tcPr>
            <w:tcW w:w="2133" w:type="dxa"/>
            <w:gridSpan w:val="2"/>
          </w:tcPr>
          <w:p w14:paraId="21893CA8" w14:textId="6A5DD9EE" w:rsidR="000E2FC0" w:rsidRPr="00F6770D" w:rsidRDefault="000E2FC0" w:rsidP="00092171">
            <w:pPr>
              <w:rPr>
                <w:rFonts w:ascii="Arial" w:hAnsi="Arial" w:cs="Arial"/>
              </w:rPr>
            </w:pPr>
          </w:p>
        </w:tc>
      </w:tr>
      <w:tr w:rsidR="008653A1" w:rsidRPr="00F6770D" w14:paraId="38F7EDF5" w14:textId="77777777" w:rsidTr="002D7C0F">
        <w:tc>
          <w:tcPr>
            <w:tcW w:w="3710" w:type="dxa"/>
            <w:gridSpan w:val="3"/>
          </w:tcPr>
          <w:p w14:paraId="15FF2925" w14:textId="77777777" w:rsidR="008653A1" w:rsidRDefault="002852D1" w:rsidP="002852D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a</w:t>
            </w:r>
            <w:r w:rsidR="008653A1" w:rsidRPr="00F6770D">
              <w:rPr>
                <w:rFonts w:ascii="Arial" w:hAnsi="Arial" w:cs="Arial"/>
              </w:rPr>
              <w:t>rtigos como 1º autor*</w:t>
            </w:r>
          </w:p>
          <w:p w14:paraId="67A01200" w14:textId="77777777" w:rsidR="00A81ECD" w:rsidRDefault="00A81ECD" w:rsidP="002852D1">
            <w:pPr>
              <w:rPr>
                <w:rFonts w:ascii="Arial" w:hAnsi="Arial" w:cs="Arial"/>
              </w:rPr>
            </w:pPr>
          </w:p>
          <w:p w14:paraId="04AFA08D" w14:textId="77777777" w:rsidR="00A81ECD" w:rsidRPr="00F6770D" w:rsidRDefault="00A81ECD" w:rsidP="002852D1">
            <w:pPr>
              <w:rPr>
                <w:rFonts w:ascii="Arial" w:hAnsi="Arial" w:cs="Arial"/>
              </w:rPr>
            </w:pPr>
          </w:p>
        </w:tc>
        <w:tc>
          <w:tcPr>
            <w:tcW w:w="4819" w:type="dxa"/>
            <w:gridSpan w:val="4"/>
          </w:tcPr>
          <w:p w14:paraId="60AF06D4" w14:textId="77777777" w:rsidR="008653A1" w:rsidRPr="00F6770D" w:rsidRDefault="002852D1" w:rsidP="001B09AF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a</w:t>
            </w:r>
            <w:r w:rsidR="008653A1" w:rsidRPr="00F6770D">
              <w:rPr>
                <w:rFonts w:ascii="Arial" w:hAnsi="Arial" w:cs="Arial"/>
              </w:rPr>
              <w:t>rtigos como 2° autor em diante*</w:t>
            </w:r>
          </w:p>
          <w:p w14:paraId="35A5E967" w14:textId="77777777" w:rsidR="008653A1" w:rsidRPr="00F6770D" w:rsidRDefault="008653A1" w:rsidP="001B09AF">
            <w:pPr>
              <w:rPr>
                <w:rFonts w:ascii="Arial" w:hAnsi="Arial" w:cs="Arial"/>
              </w:rPr>
            </w:pPr>
          </w:p>
        </w:tc>
      </w:tr>
      <w:tr w:rsidR="00B305F1" w:rsidRPr="00F6770D" w14:paraId="6F89B121" w14:textId="77777777" w:rsidTr="002D7C0F">
        <w:tc>
          <w:tcPr>
            <w:tcW w:w="8529" w:type="dxa"/>
            <w:gridSpan w:val="7"/>
          </w:tcPr>
          <w:p w14:paraId="1A70AC2B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Resumos (simples ou expandidos)</w:t>
            </w:r>
          </w:p>
        </w:tc>
      </w:tr>
      <w:tr w:rsidR="00B305F1" w:rsidRPr="00F6770D" w14:paraId="6257031A" w14:textId="77777777" w:rsidTr="002D7C0F">
        <w:tc>
          <w:tcPr>
            <w:tcW w:w="8529" w:type="dxa"/>
            <w:gridSpan w:val="7"/>
          </w:tcPr>
          <w:p w14:paraId="105D3215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1</w:t>
            </w:r>
          </w:p>
        </w:tc>
      </w:tr>
      <w:tr w:rsidR="00B305F1" w:rsidRPr="00F6770D" w14:paraId="2195EC13" w14:textId="77777777" w:rsidTr="002D7C0F">
        <w:tc>
          <w:tcPr>
            <w:tcW w:w="8529" w:type="dxa"/>
            <w:gridSpan w:val="7"/>
          </w:tcPr>
          <w:p w14:paraId="3F1EF47B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2</w:t>
            </w:r>
          </w:p>
        </w:tc>
      </w:tr>
      <w:tr w:rsidR="00B305F1" w:rsidRPr="00F6770D" w14:paraId="647DB4BD" w14:textId="77777777" w:rsidTr="002D7C0F">
        <w:tc>
          <w:tcPr>
            <w:tcW w:w="8529" w:type="dxa"/>
            <w:gridSpan w:val="7"/>
          </w:tcPr>
          <w:p w14:paraId="0F8E6321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3</w:t>
            </w:r>
          </w:p>
        </w:tc>
      </w:tr>
      <w:tr w:rsidR="00B305F1" w:rsidRPr="00F6770D" w14:paraId="19DF45E3" w14:textId="77777777" w:rsidTr="002D7C0F">
        <w:tc>
          <w:tcPr>
            <w:tcW w:w="8529" w:type="dxa"/>
            <w:gridSpan w:val="7"/>
          </w:tcPr>
          <w:p w14:paraId="458BA900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4</w:t>
            </w:r>
          </w:p>
        </w:tc>
      </w:tr>
      <w:tr w:rsidR="00991209" w:rsidRPr="00F6770D" w14:paraId="0AC58069" w14:textId="77777777" w:rsidTr="002D7C0F">
        <w:tc>
          <w:tcPr>
            <w:tcW w:w="8529" w:type="dxa"/>
            <w:gridSpan w:val="7"/>
          </w:tcPr>
          <w:p w14:paraId="2588C39F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5</w:t>
            </w:r>
          </w:p>
        </w:tc>
      </w:tr>
      <w:tr w:rsidR="00991209" w:rsidRPr="00F6770D" w14:paraId="6F4E31E8" w14:textId="77777777" w:rsidTr="002D7C0F">
        <w:tc>
          <w:tcPr>
            <w:tcW w:w="8529" w:type="dxa"/>
            <w:gridSpan w:val="7"/>
          </w:tcPr>
          <w:p w14:paraId="55DBE0DC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6</w:t>
            </w:r>
          </w:p>
        </w:tc>
      </w:tr>
      <w:tr w:rsidR="00991209" w:rsidRPr="00F6770D" w14:paraId="410069C3" w14:textId="77777777" w:rsidTr="002D7C0F">
        <w:tc>
          <w:tcPr>
            <w:tcW w:w="8529" w:type="dxa"/>
            <w:gridSpan w:val="7"/>
          </w:tcPr>
          <w:p w14:paraId="25DD9741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7</w:t>
            </w:r>
          </w:p>
        </w:tc>
      </w:tr>
      <w:tr w:rsidR="00991209" w:rsidRPr="00F6770D" w14:paraId="645212A2" w14:textId="77777777" w:rsidTr="002D7C0F">
        <w:tc>
          <w:tcPr>
            <w:tcW w:w="8529" w:type="dxa"/>
            <w:gridSpan w:val="7"/>
          </w:tcPr>
          <w:p w14:paraId="47E62CD0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8</w:t>
            </w:r>
          </w:p>
        </w:tc>
      </w:tr>
      <w:tr w:rsidR="002852D1" w:rsidRPr="00F6770D" w14:paraId="1D3101D8" w14:textId="77777777" w:rsidTr="002D7C0F">
        <w:tc>
          <w:tcPr>
            <w:tcW w:w="3710" w:type="dxa"/>
            <w:gridSpan w:val="3"/>
          </w:tcPr>
          <w:p w14:paraId="3BA1C058" w14:textId="77777777" w:rsidR="002852D1" w:rsidRPr="00F6770D" w:rsidRDefault="002852D1" w:rsidP="002852D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resumos como 1º autor*</w:t>
            </w:r>
          </w:p>
          <w:p w14:paraId="05D1EB28" w14:textId="77777777" w:rsidR="002852D1" w:rsidRDefault="002852D1" w:rsidP="002852D1">
            <w:pPr>
              <w:rPr>
                <w:rFonts w:ascii="Arial" w:hAnsi="Arial" w:cs="Arial"/>
              </w:rPr>
            </w:pPr>
          </w:p>
          <w:p w14:paraId="475CD499" w14:textId="77777777" w:rsidR="00A81ECD" w:rsidRPr="00F6770D" w:rsidRDefault="00A81ECD" w:rsidP="002852D1">
            <w:pPr>
              <w:rPr>
                <w:rFonts w:ascii="Arial" w:hAnsi="Arial" w:cs="Arial"/>
              </w:rPr>
            </w:pPr>
          </w:p>
        </w:tc>
        <w:tc>
          <w:tcPr>
            <w:tcW w:w="4819" w:type="dxa"/>
            <w:gridSpan w:val="4"/>
          </w:tcPr>
          <w:p w14:paraId="4F54C93F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resumos como 2° autor em diante*</w:t>
            </w:r>
          </w:p>
          <w:p w14:paraId="02B963A9" w14:textId="77777777" w:rsidR="002852D1" w:rsidRPr="00F6770D" w:rsidRDefault="002852D1" w:rsidP="001208D2">
            <w:pPr>
              <w:rPr>
                <w:rFonts w:ascii="Arial" w:hAnsi="Arial" w:cs="Arial"/>
              </w:rPr>
            </w:pPr>
          </w:p>
        </w:tc>
      </w:tr>
      <w:tr w:rsidR="002D7C0F" w:rsidRPr="00F6770D" w14:paraId="04BD1A85" w14:textId="77777777" w:rsidTr="002D7C0F">
        <w:tc>
          <w:tcPr>
            <w:tcW w:w="3710" w:type="dxa"/>
            <w:gridSpan w:val="3"/>
          </w:tcPr>
          <w:p w14:paraId="12D06441" w14:textId="4329EA87" w:rsidR="002D7C0F" w:rsidRPr="00F6770D" w:rsidRDefault="002D7C0F" w:rsidP="002D7C0F">
            <w:pPr>
              <w:rPr>
                <w:rFonts w:ascii="Arial" w:hAnsi="Arial" w:cs="Arial"/>
              </w:rPr>
            </w:pPr>
            <w:r w:rsidRPr="00F017CF">
              <w:rPr>
                <w:rFonts w:ascii="Arial" w:hAnsi="Arial" w:cs="Arial"/>
              </w:rPr>
              <w:t>Produtos Técnicos e Tecnológicos</w:t>
            </w:r>
            <w:r>
              <w:rPr>
                <w:rFonts w:ascii="Arial" w:hAnsi="Arial" w:cs="Arial"/>
              </w:rPr>
              <w:t xml:space="preserve"> (Preencher de acordo com anexo 1)</w:t>
            </w:r>
          </w:p>
        </w:tc>
        <w:tc>
          <w:tcPr>
            <w:tcW w:w="4819" w:type="dxa"/>
            <w:gridSpan w:val="4"/>
          </w:tcPr>
          <w:p w14:paraId="5FA2D473" w14:textId="77777777" w:rsidR="002D7C0F" w:rsidRPr="00F6770D" w:rsidRDefault="002D7C0F" w:rsidP="002D7C0F">
            <w:pPr>
              <w:rPr>
                <w:rFonts w:ascii="Arial" w:hAnsi="Arial" w:cs="Arial"/>
              </w:rPr>
            </w:pPr>
          </w:p>
        </w:tc>
      </w:tr>
      <w:tr w:rsidR="002D7C0F" w:rsidRPr="00F6770D" w14:paraId="045B3113" w14:textId="77777777" w:rsidTr="002D7C0F">
        <w:tc>
          <w:tcPr>
            <w:tcW w:w="7112" w:type="dxa"/>
            <w:gridSpan w:val="6"/>
          </w:tcPr>
          <w:p w14:paraId="72413C87" w14:textId="39764A2B" w:rsidR="002D7C0F" w:rsidRPr="00F017CF" w:rsidRDefault="002D7C0F" w:rsidP="002D7C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ção</w:t>
            </w:r>
          </w:p>
        </w:tc>
        <w:tc>
          <w:tcPr>
            <w:tcW w:w="1417" w:type="dxa"/>
          </w:tcPr>
          <w:p w14:paraId="4BBBF2B7" w14:textId="0A082A2B" w:rsidR="002D7C0F" w:rsidRPr="00F6770D" w:rsidRDefault="002D7C0F" w:rsidP="002D7C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ntuação</w:t>
            </w:r>
          </w:p>
        </w:tc>
      </w:tr>
      <w:tr w:rsidR="002D7C0F" w:rsidRPr="00F6770D" w14:paraId="01379D42" w14:textId="77777777" w:rsidTr="002D7C0F">
        <w:tc>
          <w:tcPr>
            <w:tcW w:w="7112" w:type="dxa"/>
            <w:gridSpan w:val="6"/>
          </w:tcPr>
          <w:p w14:paraId="5AFE860F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169C1AA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</w:tr>
      <w:tr w:rsidR="002D7C0F" w:rsidRPr="00F6770D" w14:paraId="122D3346" w14:textId="77777777" w:rsidTr="002D7C0F">
        <w:tc>
          <w:tcPr>
            <w:tcW w:w="7112" w:type="dxa"/>
            <w:gridSpan w:val="6"/>
          </w:tcPr>
          <w:p w14:paraId="424624CB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7FE4F19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</w:tr>
      <w:tr w:rsidR="002D7C0F" w:rsidRPr="00F6770D" w14:paraId="7008926B" w14:textId="77777777" w:rsidTr="002D7C0F">
        <w:tc>
          <w:tcPr>
            <w:tcW w:w="7112" w:type="dxa"/>
            <w:gridSpan w:val="6"/>
          </w:tcPr>
          <w:p w14:paraId="7AD1047F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FA675F8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</w:tr>
      <w:tr w:rsidR="002D7C0F" w:rsidRPr="00F6770D" w14:paraId="4ED5F592" w14:textId="77777777" w:rsidTr="002D7C0F">
        <w:tc>
          <w:tcPr>
            <w:tcW w:w="7112" w:type="dxa"/>
            <w:gridSpan w:val="6"/>
          </w:tcPr>
          <w:p w14:paraId="44DDB082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07C9412C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</w:tr>
      <w:tr w:rsidR="002D7C0F" w:rsidRPr="00F6770D" w14:paraId="65EE5B16" w14:textId="77777777" w:rsidTr="002D7C0F">
        <w:tc>
          <w:tcPr>
            <w:tcW w:w="7112" w:type="dxa"/>
            <w:gridSpan w:val="6"/>
          </w:tcPr>
          <w:p w14:paraId="6063C963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F31D612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</w:tr>
      <w:tr w:rsidR="002D7C0F" w:rsidRPr="00F6770D" w14:paraId="06DA03AF" w14:textId="77777777" w:rsidTr="002D7C0F">
        <w:tc>
          <w:tcPr>
            <w:tcW w:w="7112" w:type="dxa"/>
            <w:gridSpan w:val="6"/>
          </w:tcPr>
          <w:p w14:paraId="13EA287F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9204A95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</w:tr>
      <w:tr w:rsidR="002D7C0F" w:rsidRPr="00F6770D" w14:paraId="384A6AD6" w14:textId="77777777" w:rsidTr="002D7C0F">
        <w:tc>
          <w:tcPr>
            <w:tcW w:w="7112" w:type="dxa"/>
            <w:gridSpan w:val="6"/>
          </w:tcPr>
          <w:p w14:paraId="016DEA45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0C10785" w14:textId="77777777" w:rsidR="002D7C0F" w:rsidRDefault="002D7C0F" w:rsidP="002D7C0F">
            <w:pPr>
              <w:rPr>
                <w:rFonts w:ascii="Arial" w:hAnsi="Arial" w:cs="Arial"/>
              </w:rPr>
            </w:pPr>
          </w:p>
        </w:tc>
      </w:tr>
      <w:tr w:rsidR="002D7C0F" w:rsidRPr="00F6770D" w14:paraId="1E094DAB" w14:textId="77777777" w:rsidTr="002D7C0F">
        <w:tc>
          <w:tcPr>
            <w:tcW w:w="8529" w:type="dxa"/>
            <w:gridSpan w:val="7"/>
          </w:tcPr>
          <w:p w14:paraId="6335B262" w14:textId="2EFDE49F" w:rsidR="002D7C0F" w:rsidRDefault="002D7C0F" w:rsidP="002D7C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Proficiência em Inglês</w:t>
            </w:r>
          </w:p>
        </w:tc>
      </w:tr>
      <w:tr w:rsidR="002D7C0F" w:rsidRPr="00D448EA" w14:paraId="20989458" w14:textId="77777777" w:rsidTr="002D7C0F">
        <w:tc>
          <w:tcPr>
            <w:tcW w:w="8529" w:type="dxa"/>
            <w:gridSpan w:val="7"/>
          </w:tcPr>
          <w:p w14:paraId="114509E0" w14:textId="7C905385" w:rsidR="002D7C0F" w:rsidRPr="002D7C0F" w:rsidRDefault="002D7C0F" w:rsidP="002D7C0F">
            <w:pPr>
              <w:rPr>
                <w:rFonts w:ascii="Arial" w:hAnsi="Arial" w:cs="Arial"/>
                <w:lang w:val="en-US"/>
              </w:rPr>
            </w:pPr>
            <w:proofErr w:type="gramStart"/>
            <w:r>
              <w:rPr>
                <w:rFonts w:ascii="Arial" w:hAnsi="Arial" w:cs="Arial"/>
                <w:lang w:val="en-US"/>
              </w:rPr>
              <w:t>(  )</w:t>
            </w:r>
            <w:proofErr w:type="gramEnd"/>
            <w:r w:rsidRPr="00F017CF">
              <w:rPr>
                <w:rFonts w:ascii="Arial" w:hAnsi="Arial" w:cs="Arial"/>
                <w:lang w:val="en-US"/>
              </w:rPr>
              <w:t>TOEFL IBT</w:t>
            </w:r>
            <w:proofErr w:type="gramStart"/>
            <w:r w:rsidRPr="00F017CF">
              <w:rPr>
                <w:rFonts w:ascii="Arial" w:hAnsi="Arial" w:cs="Arial"/>
                <w:lang w:val="en-US"/>
              </w:rPr>
              <w:tab/>
            </w:r>
            <w:r>
              <w:rPr>
                <w:rFonts w:ascii="Arial" w:hAnsi="Arial" w:cs="Arial"/>
                <w:lang w:val="en-US"/>
              </w:rPr>
              <w:t xml:space="preserve">(  </w:t>
            </w:r>
            <w:proofErr w:type="gramEnd"/>
            <w:r>
              <w:rPr>
                <w:rFonts w:ascii="Arial" w:hAnsi="Arial" w:cs="Arial"/>
                <w:lang w:val="en-US"/>
              </w:rPr>
              <w:t>)</w:t>
            </w:r>
            <w:r w:rsidRPr="00F017CF">
              <w:rPr>
                <w:rFonts w:ascii="Arial" w:hAnsi="Arial" w:cs="Arial"/>
                <w:lang w:val="en-US"/>
              </w:rPr>
              <w:t>TOEFL ITP</w:t>
            </w:r>
            <w:proofErr w:type="gramStart"/>
            <w:r w:rsidRPr="00F017CF">
              <w:rPr>
                <w:rFonts w:ascii="Arial" w:hAnsi="Arial" w:cs="Arial"/>
                <w:lang w:val="en-US"/>
              </w:rPr>
              <w:tab/>
            </w:r>
            <w:r>
              <w:rPr>
                <w:rFonts w:ascii="Arial" w:hAnsi="Arial" w:cs="Arial"/>
                <w:lang w:val="en-US"/>
              </w:rPr>
              <w:t xml:space="preserve">(  </w:t>
            </w:r>
            <w:proofErr w:type="gramEnd"/>
            <w:r>
              <w:rPr>
                <w:rFonts w:ascii="Arial" w:hAnsi="Arial" w:cs="Arial"/>
                <w:lang w:val="en-US"/>
              </w:rPr>
              <w:t>)</w:t>
            </w:r>
            <w:r w:rsidRPr="00F017CF">
              <w:rPr>
                <w:rFonts w:ascii="Arial" w:hAnsi="Arial" w:cs="Arial"/>
                <w:lang w:val="en-US"/>
              </w:rPr>
              <w:t>IELTS</w:t>
            </w:r>
            <w:proofErr w:type="gramStart"/>
            <w:r w:rsidRPr="00F017CF">
              <w:rPr>
                <w:rFonts w:ascii="Arial" w:hAnsi="Arial" w:cs="Arial"/>
                <w:lang w:val="en-US"/>
              </w:rPr>
              <w:tab/>
            </w:r>
            <w:r>
              <w:rPr>
                <w:rFonts w:ascii="Arial" w:hAnsi="Arial" w:cs="Arial"/>
                <w:lang w:val="en-US"/>
              </w:rPr>
              <w:t xml:space="preserve">(  </w:t>
            </w:r>
            <w:proofErr w:type="gramEnd"/>
            <w:r>
              <w:rPr>
                <w:rFonts w:ascii="Arial" w:hAnsi="Arial" w:cs="Arial"/>
                <w:lang w:val="en-US"/>
              </w:rPr>
              <w:t>)</w:t>
            </w:r>
            <w:r w:rsidRPr="00F017CF">
              <w:rPr>
                <w:rFonts w:ascii="Arial" w:hAnsi="Arial" w:cs="Arial"/>
                <w:lang w:val="en-US"/>
              </w:rPr>
              <w:t>Cambridge Exam</w:t>
            </w:r>
            <w:r>
              <w:rPr>
                <w:rFonts w:ascii="Arial" w:hAnsi="Arial" w:cs="Arial"/>
                <w:lang w:val="en-US"/>
              </w:rPr>
              <w:br/>
              <w:t>(  )</w:t>
            </w:r>
            <w:r w:rsidRPr="00F017CF">
              <w:rPr>
                <w:rFonts w:ascii="Arial" w:hAnsi="Arial" w:cs="Arial"/>
                <w:lang w:val="en-US"/>
              </w:rPr>
              <w:t>Duolingo English Test</w:t>
            </w:r>
          </w:p>
        </w:tc>
      </w:tr>
      <w:tr w:rsidR="002D7C0F" w:rsidRPr="0048516B" w14:paraId="06E21AD1" w14:textId="77777777" w:rsidTr="002D7C0F">
        <w:trPr>
          <w:gridBefore w:val="1"/>
          <w:wBefore w:w="24" w:type="dxa"/>
        </w:trPr>
        <w:tc>
          <w:tcPr>
            <w:tcW w:w="8505" w:type="dxa"/>
            <w:gridSpan w:val="6"/>
          </w:tcPr>
          <w:p w14:paraId="38433F59" w14:textId="44EA46E5" w:rsidR="002D7C0F" w:rsidRPr="0048516B" w:rsidRDefault="002D7C0F" w:rsidP="00C2465C">
            <w:pPr>
              <w:rPr>
                <w:rFonts w:ascii="Arial" w:hAnsi="Arial" w:cs="Arial"/>
              </w:rPr>
            </w:pPr>
            <w:r w:rsidRPr="00F017CF">
              <w:rPr>
                <w:rFonts w:ascii="Arial" w:hAnsi="Arial" w:cs="Arial"/>
              </w:rPr>
              <w:t>Atividades remuneradas</w:t>
            </w:r>
            <w:r w:rsidR="002C04C1">
              <w:rPr>
                <w:rFonts w:ascii="Arial" w:hAnsi="Arial" w:cs="Arial"/>
              </w:rPr>
              <w:t xml:space="preserve"> (bolsas)</w:t>
            </w:r>
            <w:r w:rsidRPr="00F017CF">
              <w:rPr>
                <w:rFonts w:ascii="Arial" w:hAnsi="Arial" w:cs="Arial"/>
              </w:rPr>
              <w:t xml:space="preserve"> ou voluntárias comprovadas em projetos públicos ou privados de ensino, pesquisa, extensão e inovação tecnológica (ex. Monitorias, iniciação científica ou similares).</w:t>
            </w:r>
            <w:r w:rsidRPr="0048516B"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</w:rPr>
              <w:t>2,5</w:t>
            </w:r>
            <w:r w:rsidRPr="00F017CF">
              <w:rPr>
                <w:rFonts w:ascii="Arial" w:hAnsi="Arial" w:cs="Arial"/>
              </w:rPr>
              <w:t xml:space="preserve"> pontos/ semestre</w:t>
            </w:r>
            <w:r w:rsidRPr="0048516B">
              <w:rPr>
                <w:rFonts w:ascii="Arial" w:hAnsi="Arial" w:cs="Arial"/>
              </w:rPr>
              <w:t>)</w:t>
            </w:r>
          </w:p>
        </w:tc>
      </w:tr>
      <w:tr w:rsidR="002D7C0F" w:rsidRPr="0048516B" w14:paraId="453DF024" w14:textId="77777777" w:rsidTr="002D7C0F">
        <w:trPr>
          <w:gridBefore w:val="1"/>
          <w:wBefore w:w="24" w:type="dxa"/>
        </w:trPr>
        <w:tc>
          <w:tcPr>
            <w:tcW w:w="2120" w:type="dxa"/>
          </w:tcPr>
          <w:p w14:paraId="2B2B8377" w14:textId="77777777" w:rsidR="002D7C0F" w:rsidRPr="0048516B" w:rsidRDefault="002D7C0F" w:rsidP="00C2465C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85" w:type="dxa"/>
            <w:gridSpan w:val="5"/>
          </w:tcPr>
          <w:p w14:paraId="3F5F4745" w14:textId="77777777" w:rsidR="002D7C0F" w:rsidRPr="0048516B" w:rsidRDefault="002D7C0F" w:rsidP="00C2465C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2D7C0F" w:rsidRPr="0048516B" w14:paraId="179B374D" w14:textId="77777777" w:rsidTr="002D7C0F">
        <w:trPr>
          <w:gridBefore w:val="1"/>
          <w:wBefore w:w="24" w:type="dxa"/>
        </w:trPr>
        <w:tc>
          <w:tcPr>
            <w:tcW w:w="2120" w:type="dxa"/>
          </w:tcPr>
          <w:p w14:paraId="74327941" w14:textId="77777777" w:rsidR="002D7C0F" w:rsidRPr="0048516B" w:rsidRDefault="002D7C0F" w:rsidP="00C2465C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85" w:type="dxa"/>
            <w:gridSpan w:val="5"/>
          </w:tcPr>
          <w:p w14:paraId="4F62AD32" w14:textId="77777777" w:rsidR="002D7C0F" w:rsidRPr="0048516B" w:rsidRDefault="002D7C0F" w:rsidP="00C2465C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2D7C0F" w:rsidRPr="0048516B" w14:paraId="0F5B49A8" w14:textId="77777777" w:rsidTr="002D7C0F">
        <w:trPr>
          <w:gridBefore w:val="1"/>
          <w:wBefore w:w="24" w:type="dxa"/>
        </w:trPr>
        <w:tc>
          <w:tcPr>
            <w:tcW w:w="2120" w:type="dxa"/>
          </w:tcPr>
          <w:p w14:paraId="38A53A2C" w14:textId="77777777" w:rsidR="002D7C0F" w:rsidRPr="0048516B" w:rsidRDefault="002D7C0F" w:rsidP="00C2465C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85" w:type="dxa"/>
            <w:gridSpan w:val="5"/>
          </w:tcPr>
          <w:p w14:paraId="35B5827A" w14:textId="77777777" w:rsidR="002D7C0F" w:rsidRPr="0048516B" w:rsidRDefault="002D7C0F" w:rsidP="00C2465C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2D7C0F" w:rsidRPr="0048516B" w14:paraId="361FAE52" w14:textId="77777777" w:rsidTr="002D7C0F">
        <w:trPr>
          <w:gridBefore w:val="1"/>
          <w:wBefore w:w="24" w:type="dxa"/>
        </w:trPr>
        <w:tc>
          <w:tcPr>
            <w:tcW w:w="2120" w:type="dxa"/>
          </w:tcPr>
          <w:p w14:paraId="3C256283" w14:textId="77777777" w:rsidR="002D7C0F" w:rsidRPr="0048516B" w:rsidRDefault="002D7C0F" w:rsidP="00C2465C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85" w:type="dxa"/>
            <w:gridSpan w:val="5"/>
          </w:tcPr>
          <w:p w14:paraId="01410313" w14:textId="77777777" w:rsidR="002D7C0F" w:rsidRPr="0048516B" w:rsidRDefault="002D7C0F" w:rsidP="00C2465C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</w:tbl>
    <w:p w14:paraId="404A4378" w14:textId="77777777" w:rsidR="00B305F1" w:rsidRPr="002D7C0F" w:rsidRDefault="00B305F1" w:rsidP="00B305F1">
      <w:pPr>
        <w:rPr>
          <w:rFonts w:ascii="Arial" w:hAnsi="Arial" w:cs="Arial"/>
          <w:lang w:val="en-US"/>
        </w:rPr>
      </w:pPr>
    </w:p>
    <w:tbl>
      <w:tblPr>
        <w:tblStyle w:val="Tabelacomgrade"/>
        <w:tblW w:w="9828" w:type="dxa"/>
        <w:tblLook w:val="01E0" w:firstRow="1" w:lastRow="1" w:firstColumn="1" w:lastColumn="1" w:noHBand="0" w:noVBand="0"/>
      </w:tblPr>
      <w:tblGrid>
        <w:gridCol w:w="2088"/>
        <w:gridCol w:w="540"/>
        <w:gridCol w:w="7200"/>
      </w:tblGrid>
      <w:tr w:rsidR="00B305F1" w:rsidRPr="00F6770D" w14:paraId="538BDB77" w14:textId="77777777" w:rsidTr="00092171">
        <w:tc>
          <w:tcPr>
            <w:tcW w:w="2088" w:type="dxa"/>
            <w:tcBorders>
              <w:left w:val="nil"/>
              <w:right w:val="nil"/>
            </w:tcBorders>
          </w:tcPr>
          <w:p w14:paraId="7C0B3113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Data:      /     /</w:t>
            </w: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</w:tcPr>
          <w:p w14:paraId="5466A7FA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  <w:p w14:paraId="01470840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left w:val="nil"/>
              <w:right w:val="nil"/>
            </w:tcBorders>
          </w:tcPr>
          <w:p w14:paraId="1D143E58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  <w:p w14:paraId="2CA86733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Assinatura:</w:t>
            </w:r>
          </w:p>
        </w:tc>
      </w:tr>
      <w:tr w:rsidR="00B305F1" w:rsidRPr="00F6770D" w14:paraId="62E98CC2" w14:textId="77777777" w:rsidTr="00092171">
        <w:tc>
          <w:tcPr>
            <w:tcW w:w="98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76F54D0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  <w:p w14:paraId="451572FF" w14:textId="77777777" w:rsidR="00B305F1" w:rsidRPr="00F6770D" w:rsidRDefault="00B305F1" w:rsidP="00092171">
            <w:pPr>
              <w:rPr>
                <w:rFonts w:ascii="Arial" w:hAnsi="Arial" w:cs="Arial"/>
                <w:i/>
              </w:rPr>
            </w:pPr>
            <w:r w:rsidRPr="00F6770D">
              <w:rPr>
                <w:rFonts w:ascii="Arial" w:hAnsi="Arial" w:cs="Arial"/>
                <w:i/>
              </w:rPr>
              <w:t>Observações: Não preencher e não anexar comprovantes de atividades não solicitadas, como mini cursos, artigos em jornais, participação em eventos, etc.</w:t>
            </w:r>
          </w:p>
        </w:tc>
      </w:tr>
    </w:tbl>
    <w:p w14:paraId="34C9CC70" w14:textId="77777777" w:rsidR="00D705FB" w:rsidRDefault="00D705FB" w:rsidP="008653A1">
      <w:pPr>
        <w:rPr>
          <w:rFonts w:ascii="Arial" w:hAnsi="Arial" w:cs="Arial"/>
        </w:rPr>
      </w:pPr>
    </w:p>
    <w:p w14:paraId="365641E4" w14:textId="77777777" w:rsidR="00A81ECD" w:rsidRPr="00F6770D" w:rsidRDefault="00A81ECD" w:rsidP="008653A1">
      <w:pPr>
        <w:rPr>
          <w:rFonts w:ascii="Arial" w:hAnsi="Arial" w:cs="Arial"/>
        </w:rPr>
      </w:pPr>
    </w:p>
    <w:p w14:paraId="6E0AB7F9" w14:textId="3FC51EAE" w:rsidR="00AB6D41" w:rsidRDefault="00AB6D41" w:rsidP="00AB6D41">
      <w:pPr>
        <w:jc w:val="both"/>
        <w:rPr>
          <w:rFonts w:ascii="Arial" w:hAnsi="Arial" w:cs="Arial"/>
          <w:color w:val="C00000"/>
        </w:rPr>
      </w:pPr>
      <w:r w:rsidRPr="00290D0C">
        <w:rPr>
          <w:rFonts w:ascii="Arial" w:hAnsi="Arial" w:cs="Arial"/>
          <w:color w:val="C00000"/>
        </w:rPr>
        <w:t xml:space="preserve">*Dos citados entre os </w:t>
      </w:r>
      <w:r w:rsidR="00D448EA">
        <w:rPr>
          <w:rFonts w:ascii="Arial" w:hAnsi="Arial" w:cs="Arial"/>
          <w:color w:val="C00000"/>
        </w:rPr>
        <w:t>QUATRO</w:t>
      </w:r>
      <w:r w:rsidRPr="00290D0C">
        <w:rPr>
          <w:rFonts w:ascii="Arial" w:hAnsi="Arial" w:cs="Arial"/>
          <w:color w:val="C00000"/>
        </w:rPr>
        <w:t xml:space="preserve"> artigos e </w:t>
      </w:r>
      <w:r w:rsidR="00D448EA">
        <w:rPr>
          <w:rFonts w:ascii="Arial" w:hAnsi="Arial" w:cs="Arial"/>
          <w:color w:val="C00000"/>
        </w:rPr>
        <w:t>OITO</w:t>
      </w:r>
      <w:r w:rsidRPr="00290D0C">
        <w:rPr>
          <w:rFonts w:ascii="Arial" w:hAnsi="Arial" w:cs="Arial"/>
          <w:color w:val="C00000"/>
        </w:rPr>
        <w:t xml:space="preserve"> resumos </w:t>
      </w:r>
    </w:p>
    <w:p w14:paraId="2C40B8A1" w14:textId="77777777" w:rsidR="00AB6D41" w:rsidRDefault="00AB6D41" w:rsidP="00AB6D41">
      <w:pPr>
        <w:jc w:val="both"/>
        <w:rPr>
          <w:rFonts w:ascii="Arial" w:hAnsi="Arial" w:cs="Arial"/>
          <w:color w:val="C00000"/>
        </w:rPr>
      </w:pPr>
    </w:p>
    <w:p w14:paraId="7101CD77" w14:textId="3A8B4077" w:rsidR="00E87C24" w:rsidRDefault="00E87C24" w:rsidP="00AB6D41">
      <w:pPr>
        <w:jc w:val="both"/>
        <w:rPr>
          <w:rFonts w:ascii="Arial" w:hAnsi="Arial" w:cs="Arial"/>
          <w:b/>
          <w:color w:val="C00000"/>
        </w:rPr>
      </w:pPr>
      <w:r>
        <w:rPr>
          <w:rFonts w:ascii="Arial" w:hAnsi="Arial" w:cs="Arial"/>
          <w:b/>
          <w:color w:val="C00000"/>
        </w:rPr>
        <w:t>TODOS O</w:t>
      </w:r>
      <w:r w:rsidR="00C045B5">
        <w:rPr>
          <w:rFonts w:ascii="Arial" w:hAnsi="Arial" w:cs="Arial"/>
          <w:b/>
          <w:color w:val="C00000"/>
        </w:rPr>
        <w:t>S</w:t>
      </w:r>
      <w:r>
        <w:rPr>
          <w:rFonts w:ascii="Arial" w:hAnsi="Arial" w:cs="Arial"/>
          <w:b/>
          <w:color w:val="C00000"/>
        </w:rPr>
        <w:t xml:space="preserve"> ITENS CITADOS NESTE FORMULÁRIO DEVEM SER COMPROVADOS. </w:t>
      </w:r>
    </w:p>
    <w:p w14:paraId="1B7844EF" w14:textId="77777777" w:rsidR="00E87C24" w:rsidRDefault="00E87C24" w:rsidP="00AB6D41">
      <w:pPr>
        <w:jc w:val="both"/>
        <w:rPr>
          <w:rFonts w:ascii="Arial" w:hAnsi="Arial" w:cs="Arial"/>
          <w:b/>
          <w:color w:val="C00000"/>
        </w:rPr>
      </w:pPr>
    </w:p>
    <w:p w14:paraId="3B5E367D" w14:textId="6661707E" w:rsidR="00E87C24" w:rsidRDefault="00E87C24" w:rsidP="00AB6D41">
      <w:pPr>
        <w:jc w:val="both"/>
        <w:rPr>
          <w:rFonts w:ascii="Arial" w:hAnsi="Arial" w:cs="Arial"/>
          <w:b/>
          <w:color w:val="C00000"/>
        </w:rPr>
      </w:pPr>
      <w:r>
        <w:rPr>
          <w:rFonts w:ascii="Arial" w:hAnsi="Arial" w:cs="Arial"/>
          <w:b/>
          <w:color w:val="C00000"/>
        </w:rPr>
        <w:t xml:space="preserve">CITAR E COMPROVAR APENAS </w:t>
      </w:r>
      <w:r w:rsidR="00AB6CBE">
        <w:rPr>
          <w:rFonts w:ascii="Arial" w:hAnsi="Arial" w:cs="Arial"/>
          <w:b/>
          <w:color w:val="C00000"/>
        </w:rPr>
        <w:t>QUATRO</w:t>
      </w:r>
      <w:r>
        <w:rPr>
          <w:rFonts w:ascii="Arial" w:hAnsi="Arial" w:cs="Arial"/>
          <w:b/>
          <w:color w:val="C00000"/>
        </w:rPr>
        <w:t xml:space="preserve"> ARTIGOS E </w:t>
      </w:r>
      <w:r w:rsidR="00AB6CBE">
        <w:rPr>
          <w:rFonts w:ascii="Arial" w:hAnsi="Arial" w:cs="Arial"/>
          <w:b/>
          <w:color w:val="C00000"/>
        </w:rPr>
        <w:t>OITO</w:t>
      </w:r>
      <w:r>
        <w:rPr>
          <w:rFonts w:ascii="Arial" w:hAnsi="Arial" w:cs="Arial"/>
          <w:b/>
          <w:color w:val="C00000"/>
        </w:rPr>
        <w:t xml:space="preserve"> RESUMOS</w:t>
      </w:r>
      <w:r w:rsidR="00AB6CBE">
        <w:rPr>
          <w:rFonts w:ascii="Arial" w:hAnsi="Arial" w:cs="Arial"/>
          <w:b/>
          <w:color w:val="C00000"/>
        </w:rPr>
        <w:t xml:space="preserve"> </w:t>
      </w:r>
      <w:r>
        <w:rPr>
          <w:rFonts w:ascii="Arial" w:hAnsi="Arial" w:cs="Arial"/>
          <w:b/>
          <w:color w:val="C00000"/>
        </w:rPr>
        <w:t>(CASO TENHA MAIS QUE ISTO)</w:t>
      </w:r>
    </w:p>
    <w:p w14:paraId="46897779" w14:textId="77777777" w:rsidR="009C4F11" w:rsidRDefault="009C4F11" w:rsidP="00AB6D41">
      <w:pPr>
        <w:jc w:val="both"/>
        <w:rPr>
          <w:rFonts w:ascii="Arial" w:hAnsi="Arial" w:cs="Arial"/>
          <w:b/>
          <w:color w:val="C00000"/>
        </w:rPr>
      </w:pPr>
    </w:p>
    <w:p w14:paraId="22504434" w14:textId="659E6BA3" w:rsidR="009C4F11" w:rsidRPr="00A87A0B" w:rsidRDefault="009C4F11" w:rsidP="009C4F11">
      <w:pPr>
        <w:jc w:val="both"/>
        <w:rPr>
          <w:rFonts w:ascii="Arial" w:hAnsi="Arial" w:cs="Arial"/>
          <w:b/>
          <w:color w:val="C00000"/>
        </w:rPr>
      </w:pPr>
      <w:r w:rsidRPr="00A87A0B">
        <w:rPr>
          <w:rFonts w:ascii="Arial" w:hAnsi="Arial" w:cs="Arial"/>
          <w:b/>
          <w:color w:val="C00000"/>
        </w:rPr>
        <w:t>O ITEM (Artigos científicos publicados em revistas Qualis A</w:t>
      </w:r>
      <w:r w:rsidR="002C04C1">
        <w:rPr>
          <w:rFonts w:ascii="Arial" w:hAnsi="Arial" w:cs="Arial"/>
          <w:b/>
          <w:color w:val="C00000"/>
        </w:rPr>
        <w:t xml:space="preserve"> ou</w:t>
      </w:r>
      <w:r w:rsidRPr="00A87A0B">
        <w:rPr>
          <w:rFonts w:ascii="Arial" w:hAnsi="Arial" w:cs="Arial"/>
          <w:b/>
          <w:color w:val="C00000"/>
        </w:rPr>
        <w:t xml:space="preserve"> B) DEVE CONTER </w:t>
      </w:r>
      <w:r>
        <w:rPr>
          <w:rFonts w:ascii="Arial" w:hAnsi="Arial" w:cs="Arial"/>
          <w:b/>
          <w:color w:val="C00000"/>
        </w:rPr>
        <w:t>O D</w:t>
      </w:r>
      <w:r w:rsidR="002C04C1">
        <w:rPr>
          <w:rFonts w:ascii="Arial" w:hAnsi="Arial" w:cs="Arial"/>
          <w:b/>
          <w:color w:val="C00000"/>
        </w:rPr>
        <w:t>O</w:t>
      </w:r>
      <w:r>
        <w:rPr>
          <w:rFonts w:ascii="Arial" w:hAnsi="Arial" w:cs="Arial"/>
          <w:b/>
          <w:color w:val="C00000"/>
        </w:rPr>
        <w:t xml:space="preserve">I DO ARTIGO, </w:t>
      </w:r>
      <w:r w:rsidRPr="00A87A0B">
        <w:rPr>
          <w:rFonts w:ascii="Arial" w:hAnsi="Arial" w:cs="Arial"/>
          <w:b/>
          <w:color w:val="C00000"/>
        </w:rPr>
        <w:t xml:space="preserve">O TÍTULO </w:t>
      </w:r>
      <w:r>
        <w:rPr>
          <w:rFonts w:ascii="Arial" w:hAnsi="Arial" w:cs="Arial"/>
          <w:b/>
          <w:color w:val="C00000"/>
        </w:rPr>
        <w:t>COMPLETO</w:t>
      </w:r>
      <w:r w:rsidRPr="00A87A0B">
        <w:rPr>
          <w:rFonts w:ascii="Arial" w:hAnsi="Arial" w:cs="Arial"/>
          <w:b/>
          <w:color w:val="C00000"/>
        </w:rPr>
        <w:t xml:space="preserve"> E O TÍTULO DO PERIÓDICO</w:t>
      </w:r>
    </w:p>
    <w:p w14:paraId="7C55385B" w14:textId="77777777" w:rsidR="009C4F11" w:rsidRPr="00A87A0B" w:rsidRDefault="009C4F11" w:rsidP="009C4F11">
      <w:pPr>
        <w:jc w:val="both"/>
        <w:rPr>
          <w:rFonts w:ascii="Arial" w:hAnsi="Arial" w:cs="Arial"/>
          <w:b/>
          <w:color w:val="C00000"/>
        </w:rPr>
      </w:pPr>
    </w:p>
    <w:p w14:paraId="6C600779" w14:textId="1678B6BF" w:rsidR="009C4F11" w:rsidRDefault="009C4F11" w:rsidP="009C4F11">
      <w:pPr>
        <w:jc w:val="both"/>
        <w:rPr>
          <w:rFonts w:ascii="Arial" w:hAnsi="Arial" w:cs="Arial"/>
          <w:b/>
          <w:color w:val="C00000"/>
        </w:rPr>
      </w:pPr>
      <w:r w:rsidRPr="00A87A0B">
        <w:rPr>
          <w:rFonts w:ascii="Arial" w:hAnsi="Arial" w:cs="Arial"/>
          <w:b/>
          <w:color w:val="C00000"/>
        </w:rPr>
        <w:t>SERÃO COMPUTADOS APENAS ARTIGOS ACEITOS OU PUBLICADOS (COM D</w:t>
      </w:r>
      <w:r w:rsidR="002C04C1">
        <w:rPr>
          <w:rFonts w:ascii="Arial" w:hAnsi="Arial" w:cs="Arial"/>
          <w:b/>
          <w:color w:val="C00000"/>
        </w:rPr>
        <w:t>O</w:t>
      </w:r>
      <w:r w:rsidRPr="00A87A0B">
        <w:rPr>
          <w:rFonts w:ascii="Arial" w:hAnsi="Arial" w:cs="Arial"/>
          <w:b/>
          <w:color w:val="C00000"/>
        </w:rPr>
        <w:t>I). ARTIGOS SUBMETIDOS, NÃO SÃO PONTUADOS</w:t>
      </w:r>
    </w:p>
    <w:p w14:paraId="6B29167A" w14:textId="77777777" w:rsidR="009C4F11" w:rsidRDefault="009C4F11" w:rsidP="00AB6D41">
      <w:pPr>
        <w:jc w:val="both"/>
        <w:rPr>
          <w:rFonts w:ascii="Arial" w:hAnsi="Arial" w:cs="Arial"/>
          <w:b/>
          <w:color w:val="C00000"/>
        </w:rPr>
      </w:pPr>
    </w:p>
    <w:p w14:paraId="095F903B" w14:textId="56E701F3" w:rsidR="00C045B5" w:rsidRPr="00345044" w:rsidRDefault="00AB6D41" w:rsidP="00C045B5">
      <w:pPr>
        <w:jc w:val="both"/>
        <w:rPr>
          <w:rFonts w:ascii="Arial" w:hAnsi="Arial" w:cs="Arial"/>
          <w:b/>
          <w:color w:val="C00000"/>
        </w:rPr>
      </w:pPr>
      <w:r w:rsidRPr="00345044">
        <w:rPr>
          <w:rFonts w:ascii="Arial" w:hAnsi="Arial" w:cs="Arial"/>
          <w:b/>
          <w:color w:val="C00000"/>
        </w:rPr>
        <w:t>INSCRIÇÕES COM COMPROVAÇÕES EM VÁRIOS ARQUIVOS SERÃO DEVOLVIDAS</w:t>
      </w:r>
      <w:r w:rsidR="00C045B5">
        <w:rPr>
          <w:rFonts w:ascii="Arial" w:hAnsi="Arial" w:cs="Arial"/>
          <w:b/>
          <w:color w:val="C00000"/>
        </w:rPr>
        <w:t xml:space="preserve"> (ANEXAR TODOS OS CERTIFICADOS EM UM ÚNICO ARQUIVO EM PDF)</w:t>
      </w:r>
    </w:p>
    <w:p w14:paraId="4367144A" w14:textId="0B34F31F" w:rsidR="00AB6D41" w:rsidRPr="00345044" w:rsidRDefault="00AB6D41" w:rsidP="00AB6D41">
      <w:pPr>
        <w:jc w:val="both"/>
        <w:rPr>
          <w:rFonts w:ascii="Arial" w:hAnsi="Arial" w:cs="Arial"/>
          <w:b/>
          <w:color w:val="C00000"/>
        </w:rPr>
      </w:pPr>
    </w:p>
    <w:p w14:paraId="7BB66174" w14:textId="77777777" w:rsidR="008653A1" w:rsidRPr="00F6770D" w:rsidRDefault="008653A1" w:rsidP="00AB6D41">
      <w:pPr>
        <w:jc w:val="both"/>
        <w:rPr>
          <w:rFonts w:ascii="Arial" w:hAnsi="Arial" w:cs="Arial"/>
        </w:rPr>
      </w:pPr>
    </w:p>
    <w:sectPr w:rsidR="008653A1" w:rsidRPr="00F6770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tTAzszQyMDW0MLJQ0lEKTi0uzszPAykwrAUA+3exHCwAAAA="/>
  </w:docVars>
  <w:rsids>
    <w:rsidRoot w:val="00B305F1"/>
    <w:rsid w:val="0003658F"/>
    <w:rsid w:val="000759CC"/>
    <w:rsid w:val="000E2FC0"/>
    <w:rsid w:val="002852D1"/>
    <w:rsid w:val="002C04C1"/>
    <w:rsid w:val="002D7C0F"/>
    <w:rsid w:val="00323543"/>
    <w:rsid w:val="00405948"/>
    <w:rsid w:val="0041183C"/>
    <w:rsid w:val="004F4170"/>
    <w:rsid w:val="0061311A"/>
    <w:rsid w:val="00717C4B"/>
    <w:rsid w:val="007A0311"/>
    <w:rsid w:val="00850910"/>
    <w:rsid w:val="008653A1"/>
    <w:rsid w:val="008E4C8E"/>
    <w:rsid w:val="00915D24"/>
    <w:rsid w:val="00991209"/>
    <w:rsid w:val="009C4F11"/>
    <w:rsid w:val="00A81ECD"/>
    <w:rsid w:val="00AB6CBE"/>
    <w:rsid w:val="00AB6D41"/>
    <w:rsid w:val="00AE3CCB"/>
    <w:rsid w:val="00B305F1"/>
    <w:rsid w:val="00C045B5"/>
    <w:rsid w:val="00D448EA"/>
    <w:rsid w:val="00D705FB"/>
    <w:rsid w:val="00E7020B"/>
    <w:rsid w:val="00E87C24"/>
    <w:rsid w:val="00F6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D7B533"/>
  <w15:chartTrackingRefBased/>
  <w15:docId w15:val="{41AB8A11-E869-44A9-918D-1A5CA5DF1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B305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3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01</dc:creator>
  <cp:keywords/>
  <dc:description/>
  <cp:lastModifiedBy>Gabriel Gonçalves</cp:lastModifiedBy>
  <cp:revision>10</cp:revision>
  <dcterms:created xsi:type="dcterms:W3CDTF">2024-02-21T15:07:00Z</dcterms:created>
  <dcterms:modified xsi:type="dcterms:W3CDTF">2025-10-07T13:40:00Z</dcterms:modified>
</cp:coreProperties>
</file>